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9FA91" w14:textId="0C72FB51" w:rsidR="00C500AB" w:rsidRDefault="00C500AB">
      <w:r>
        <w:rPr>
          <w:rFonts w:hint="eastAsia"/>
        </w:rPr>
        <w:t>Supplementary Table</w:t>
      </w:r>
    </w:p>
    <w:p w14:paraId="634468D7" w14:textId="77777777" w:rsidR="00C500AB" w:rsidRDefault="00C500AB" w:rsidP="00C500AB">
      <w:pPr>
        <w:spacing w:line="480" w:lineRule="auto"/>
        <w:rPr>
          <w:b/>
          <w:bCs/>
        </w:rPr>
      </w:pPr>
      <w:r>
        <w:rPr>
          <w:b/>
          <w:bCs/>
        </w:rPr>
        <w:t xml:space="preserve">Table S1 </w:t>
      </w:r>
      <w:r>
        <w:rPr>
          <w:rFonts w:hint="eastAsia"/>
          <w:b/>
          <w:bCs/>
        </w:rPr>
        <w:t>P</w:t>
      </w:r>
      <w:r>
        <w:rPr>
          <w:b/>
          <w:bCs/>
        </w:rPr>
        <w:t xml:space="preserve">rimer </w:t>
      </w:r>
      <w:r>
        <w:rPr>
          <w:rFonts w:hint="eastAsia"/>
          <w:b/>
          <w:bCs/>
        </w:rPr>
        <w:t xml:space="preserve">sequences </w:t>
      </w:r>
      <w:r>
        <w:rPr>
          <w:b/>
          <w:bCs/>
        </w:rPr>
        <w:t>used in this study</w:t>
      </w:r>
      <w:r>
        <w:rPr>
          <w:rFonts w:hint="eastAsia"/>
          <w:b/>
          <w:bCs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091"/>
        <w:gridCol w:w="3557"/>
        <w:gridCol w:w="3556"/>
      </w:tblGrid>
      <w:tr w:rsidR="00C500AB" w14:paraId="7394C7CD" w14:textId="77777777" w:rsidTr="00472890">
        <w:tc>
          <w:tcPr>
            <w:tcW w:w="1091" w:type="dxa"/>
            <w:vMerge w:val="restart"/>
            <w:tcBorders>
              <w:top w:val="single" w:sz="8" w:space="0" w:color="000000"/>
              <w:left w:val="nil"/>
              <w:right w:val="nil"/>
            </w:tcBorders>
            <w:vAlign w:val="center"/>
          </w:tcPr>
          <w:p w14:paraId="5276FC43" w14:textId="77777777" w:rsidR="00C500AB" w:rsidRDefault="00C500AB" w:rsidP="0047289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  <w:r>
              <w:rPr>
                <w:rFonts w:hint="eastAsia"/>
                <w:sz w:val="18"/>
                <w:szCs w:val="18"/>
              </w:rPr>
              <w:t xml:space="preserve"> name</w:t>
            </w:r>
          </w:p>
        </w:tc>
        <w:tc>
          <w:tcPr>
            <w:tcW w:w="695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B86F5B" w14:textId="77777777" w:rsidR="00C500AB" w:rsidRDefault="00C500AB" w:rsidP="0047289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imer Sequence (5’-3’)</w:t>
            </w:r>
          </w:p>
        </w:tc>
      </w:tr>
      <w:tr w:rsidR="00C500AB" w14:paraId="6CE98B66" w14:textId="77777777" w:rsidTr="00472890">
        <w:tc>
          <w:tcPr>
            <w:tcW w:w="1091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2DC20A32" w14:textId="77777777" w:rsidR="00C500AB" w:rsidRDefault="00C500AB" w:rsidP="004728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53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080DEA6C" w14:textId="77777777" w:rsidR="00C500AB" w:rsidRDefault="00C500AB" w:rsidP="0047289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ward</w:t>
            </w:r>
          </w:p>
        </w:tc>
        <w:tc>
          <w:tcPr>
            <w:tcW w:w="3502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18E6E4F0" w14:textId="77777777" w:rsidR="00C500AB" w:rsidRDefault="00C500AB" w:rsidP="0047289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erse</w:t>
            </w:r>
          </w:p>
        </w:tc>
      </w:tr>
      <w:tr w:rsidR="00C500AB" w14:paraId="7DFA2236" w14:textId="77777777" w:rsidTr="00472890">
        <w:tc>
          <w:tcPr>
            <w:tcW w:w="109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695BB71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APDH</w:t>
            </w:r>
          </w:p>
        </w:tc>
        <w:tc>
          <w:tcPr>
            <w:tcW w:w="345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944D3C3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GTGGTCTCCTCTGACTTCAACA</w:t>
            </w:r>
          </w:p>
        </w:tc>
        <w:tc>
          <w:tcPr>
            <w:tcW w:w="350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07CC763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TTGCTGTAGCCAAATTCGTTGT</w:t>
            </w:r>
          </w:p>
        </w:tc>
      </w:tr>
      <w:tr w:rsidR="00C500AB" w14:paraId="2E2310EF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F7E8E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MALAT1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7010E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CCTAAGGTCAAGAGAAGTGTCAG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0261E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TGGCGATGTGGCAGAGAA</w:t>
            </w:r>
          </w:p>
        </w:tc>
      </w:tr>
      <w:tr w:rsidR="00C500AB" w14:paraId="54E8299F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D77F8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LR8-AS1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02216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GACAGCACCGACTTCACAC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87A49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ATGTGGTACTTCGCGGCAG</w:t>
            </w:r>
          </w:p>
        </w:tc>
      </w:tr>
      <w:tr w:rsidR="00C500AB" w14:paraId="43F1621F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19033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NFAT1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5F3C2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GATTCGGAGAGCCGGATAG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51D49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GGGACGGAGTGATCTCGAT</w:t>
            </w:r>
          </w:p>
        </w:tc>
      </w:tr>
      <w:tr w:rsidR="00C500AB" w14:paraId="04291C81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E089E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  <w:r>
              <w:rPr>
                <w:rFonts w:hint="eastAsia"/>
                <w:sz w:val="18"/>
                <w:szCs w:val="18"/>
              </w:rPr>
              <w:t>TC4S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D6892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GGTGAACTGCAGCGAGTA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17458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CTAGGATGCGGAAGCGAG</w:t>
            </w:r>
          </w:p>
        </w:tc>
      </w:tr>
      <w:tr w:rsidR="00C500AB" w14:paraId="259EA775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72DBF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LOX5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2CAA9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GGCGCGGTGGATTCATAC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579CF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CAGTCGTCATTCAGCCAGT</w:t>
            </w:r>
          </w:p>
        </w:tc>
      </w:tr>
      <w:tr w:rsidR="00C500AB" w14:paraId="4CBAE04F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B0241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LOX15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24DC8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GGCAAGGAGACAGAACTCAA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EC726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AGCGGTAACAAGGGAACCT</w:t>
            </w:r>
          </w:p>
        </w:tc>
      </w:tr>
      <w:tr w:rsidR="00C500AB" w14:paraId="67667514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C18EE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TGDS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54151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CAGTGGTGGAGACCGACTA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7BEFB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CCCTGGGGAGTCCTATTG</w:t>
            </w:r>
          </w:p>
        </w:tc>
      </w:tr>
      <w:tr w:rsidR="00C500AB" w14:paraId="3C749DA2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66E8F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TGES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C4C2C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CCAAGGTTTGAGTCCCTCC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32739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CATCTCAGGTCACGGGTC</w:t>
            </w:r>
          </w:p>
        </w:tc>
      </w:tr>
      <w:tr w:rsidR="00C500AB" w14:paraId="16DCFD5E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02737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TGS2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D613E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TGGCGCTCAGCCATACAG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84F74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GCACTTATACTGGTCAAATCCC</w:t>
            </w:r>
          </w:p>
        </w:tc>
      </w:tr>
      <w:tr w:rsidR="00C500AB" w14:paraId="0C5BED77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0CC07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HIV-1 Pol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FE9F4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CTCTCTGGTTAGACCAGATCTG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F2570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TGCTAGAGATTTTCCACACTG</w:t>
            </w:r>
          </w:p>
        </w:tc>
      </w:tr>
      <w:tr w:rsidR="00C500AB" w14:paraId="78903176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1B56A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HIV-1 Vif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96C69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TTGTGTGGCAAGTAGACAGGATGA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0EE3B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TAGTGGGATGTGTACTTCTGAACT</w:t>
            </w:r>
          </w:p>
        </w:tc>
      </w:tr>
      <w:tr w:rsidR="00C500AB" w14:paraId="0B90C6D1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66883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HIV-1 Nef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4521E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GTGGGTTTTCCAGTCACAC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F0B49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GGAGTGAATTAGCCCTTCC</w:t>
            </w:r>
          </w:p>
        </w:tc>
      </w:tr>
      <w:tr w:rsidR="00C500AB" w14:paraId="6AB01C42" w14:textId="77777777" w:rsidTr="00472890"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7E47E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HIV-1 LTR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581D4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CTCTCTGGTTAGACCAGATCTG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26382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CTGCTAGAGATTTTCCACACTG</w:t>
            </w:r>
          </w:p>
        </w:tc>
      </w:tr>
      <w:tr w:rsidR="00C500AB" w14:paraId="46A48DA7" w14:textId="77777777" w:rsidTr="00472890">
        <w:tc>
          <w:tcPr>
            <w:tcW w:w="109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1390C5D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HIV-1 Gag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49BECFB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TAATCCACCTATCCCAGTAGGAGAAA</w:t>
            </w:r>
          </w:p>
        </w:tc>
        <w:tc>
          <w:tcPr>
            <w:tcW w:w="350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CDF1E91" w14:textId="77777777" w:rsidR="00C500AB" w:rsidRDefault="00C500AB" w:rsidP="00472890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TTGGTCCTTGTCTTATGTCCAGAATGC</w:t>
            </w:r>
          </w:p>
        </w:tc>
      </w:tr>
    </w:tbl>
    <w:p w14:paraId="24837C4D" w14:textId="77777777" w:rsidR="00C500AB" w:rsidRDefault="00C500AB"/>
    <w:p w14:paraId="2CBAFA2A" w14:textId="77777777" w:rsidR="006F052B" w:rsidRDefault="006F052B"/>
    <w:p w14:paraId="77B54DD2" w14:textId="77777777" w:rsidR="006F052B" w:rsidRDefault="006F052B"/>
    <w:p w14:paraId="5C9A93EB" w14:textId="77777777" w:rsidR="006F052B" w:rsidRDefault="006F052B"/>
    <w:p w14:paraId="20965A01" w14:textId="77777777" w:rsidR="006F052B" w:rsidRDefault="006F052B"/>
    <w:p w14:paraId="14B77B55" w14:textId="77777777" w:rsidR="006F052B" w:rsidRDefault="006F052B"/>
    <w:p w14:paraId="37C883E3" w14:textId="77777777" w:rsidR="006F052B" w:rsidRDefault="006F052B"/>
    <w:p w14:paraId="02B77D52" w14:textId="77777777" w:rsidR="006F052B" w:rsidRDefault="006F052B"/>
    <w:p w14:paraId="06943F0D" w14:textId="77777777" w:rsidR="006F052B" w:rsidRDefault="006F052B"/>
    <w:p w14:paraId="3B0FCE66" w14:textId="77777777" w:rsidR="006F052B" w:rsidRDefault="006F052B"/>
    <w:p w14:paraId="5A3AD40E" w14:textId="77777777" w:rsidR="006F052B" w:rsidRDefault="006F052B"/>
    <w:p w14:paraId="1CA8B7F8" w14:textId="77777777" w:rsidR="006F052B" w:rsidRDefault="006F052B"/>
    <w:p w14:paraId="7B0291D2" w14:textId="77777777" w:rsidR="006F052B" w:rsidRDefault="006F052B"/>
    <w:p w14:paraId="3C8FCB73" w14:textId="77777777" w:rsidR="006F052B" w:rsidRDefault="006F052B"/>
    <w:p w14:paraId="1737A019" w14:textId="77777777" w:rsidR="006F052B" w:rsidRDefault="006F052B"/>
    <w:p w14:paraId="0FD0E739" w14:textId="77777777" w:rsidR="006F052B" w:rsidRDefault="006F052B"/>
    <w:p w14:paraId="19F12655" w14:textId="77777777" w:rsidR="006F052B" w:rsidRDefault="006F052B"/>
    <w:p w14:paraId="7C992C80" w14:textId="77777777" w:rsidR="006F052B" w:rsidRDefault="006F052B"/>
    <w:p w14:paraId="7B6901C1" w14:textId="77777777" w:rsidR="006F052B" w:rsidRDefault="006F052B"/>
    <w:p w14:paraId="5AE9AD00" w14:textId="77777777" w:rsidR="006F052B" w:rsidRDefault="006F052B"/>
    <w:p w14:paraId="4FD55890" w14:textId="77777777" w:rsidR="006F052B" w:rsidRDefault="006F052B"/>
    <w:p w14:paraId="6B2C1A4B" w14:textId="77777777" w:rsidR="006F052B" w:rsidRDefault="006F052B"/>
    <w:p w14:paraId="26F7BEA9" w14:textId="77777777" w:rsidR="006F052B" w:rsidRDefault="006F052B"/>
    <w:p w14:paraId="60E38EFD" w14:textId="77777777" w:rsidR="00554B76" w:rsidRDefault="00554B76"/>
    <w:tbl>
      <w:tblPr>
        <w:tblStyle w:val="af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18"/>
        <w:gridCol w:w="1295"/>
        <w:gridCol w:w="1220"/>
        <w:gridCol w:w="1749"/>
        <w:gridCol w:w="1417"/>
        <w:gridCol w:w="1497"/>
      </w:tblGrid>
      <w:tr w:rsidR="00D3682A" w14:paraId="7C47427D" w14:textId="77777777" w:rsidTr="00116757">
        <w:trPr>
          <w:jc w:val="center"/>
        </w:trPr>
        <w:tc>
          <w:tcPr>
            <w:tcW w:w="82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CBFA1F" w14:textId="604AE184" w:rsidR="00D3682A" w:rsidRPr="005767AE" w:rsidRDefault="00D3682A" w:rsidP="001167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able S</w:t>
            </w:r>
            <w:r>
              <w:rPr>
                <w:rFonts w:hint="eastAsia"/>
                <w:b/>
                <w:bCs/>
              </w:rPr>
              <w:t xml:space="preserve">2 </w:t>
            </w:r>
            <w:r w:rsidRPr="00AB5138">
              <w:t>Expression patterns of DEGs</w:t>
            </w:r>
            <w:r>
              <w:rPr>
                <w:rFonts w:hint="eastAsia"/>
              </w:rPr>
              <w:t xml:space="preserve"> potentially</w:t>
            </w:r>
            <w:r w:rsidRPr="00AB5138">
              <w:t xml:space="preserve"> related to </w:t>
            </w:r>
            <w:r>
              <w:t>HIV-1</w:t>
            </w:r>
            <w:r>
              <w:rPr>
                <w:rFonts w:hint="eastAsia"/>
              </w:rPr>
              <w:t xml:space="preserve"> </w:t>
            </w:r>
            <w:r w:rsidRPr="00AB5138">
              <w:t>unsusceptibility</w:t>
            </w:r>
          </w:p>
        </w:tc>
      </w:tr>
      <w:tr w:rsidR="00F50FD3" w14:paraId="114C9406" w14:textId="77777777" w:rsidTr="00116757">
        <w:trPr>
          <w:jc w:val="center"/>
        </w:trPr>
        <w:tc>
          <w:tcPr>
            <w:tcW w:w="11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82B3819" w14:textId="2410C887" w:rsidR="005767AE" w:rsidRDefault="005767AE" w:rsidP="00116757">
            <w:pPr>
              <w:jc w:val="center"/>
            </w:pPr>
            <w:r>
              <w:rPr>
                <w:b/>
                <w:bCs/>
              </w:rPr>
              <w:t>geneID</w:t>
            </w:r>
          </w:p>
        </w:tc>
        <w:tc>
          <w:tcPr>
            <w:tcW w:w="129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D141809" w14:textId="32E9AEA6" w:rsidR="005767AE" w:rsidRDefault="005767AE" w:rsidP="00116757">
            <w:pPr>
              <w:jc w:val="center"/>
            </w:pPr>
            <w:r>
              <w:rPr>
                <w:b/>
                <w:bCs/>
              </w:rPr>
              <w:t>Symbol</w:t>
            </w:r>
          </w:p>
        </w:tc>
        <w:tc>
          <w:tcPr>
            <w:tcW w:w="12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EADBF8" w14:textId="49DDD458" w:rsidR="005767AE" w:rsidRDefault="005767AE" w:rsidP="00116757">
            <w:pPr>
              <w:jc w:val="center"/>
            </w:pPr>
            <w:r>
              <w:rPr>
                <w:b/>
                <w:bCs/>
              </w:rPr>
              <w:t>geneLength</w:t>
            </w:r>
          </w:p>
        </w:tc>
        <w:tc>
          <w:tcPr>
            <w:tcW w:w="174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AF19A09" w14:textId="01AF2317" w:rsidR="00F50FD3" w:rsidRDefault="00D3682A" w:rsidP="00116757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Fold</w:t>
            </w:r>
            <w:r w:rsidR="00F50FD3"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Change</w:t>
            </w:r>
          </w:p>
          <w:p w14:paraId="2B05BCF8" w14:textId="05384667" w:rsidR="005767AE" w:rsidRDefault="00D3682A" w:rsidP="00116757">
            <w:pPr>
              <w:jc w:val="center"/>
            </w:pPr>
            <w:r>
              <w:rPr>
                <w:b/>
                <w:bCs/>
              </w:rPr>
              <w:t>(</w:t>
            </w:r>
            <w:r>
              <w:rPr>
                <w:rFonts w:hint="eastAsia"/>
                <w:b/>
                <w:bCs/>
              </w:rPr>
              <w:t>HEPS</w:t>
            </w:r>
            <w:r>
              <w:rPr>
                <w:b/>
                <w:bCs/>
              </w:rPr>
              <w:t>/C</w:t>
            </w:r>
            <w:r>
              <w:rPr>
                <w:rFonts w:hint="eastAsia"/>
                <w:b/>
                <w:bCs/>
              </w:rPr>
              <w:t>ontrol</w:t>
            </w:r>
            <w:r>
              <w:rPr>
                <w:b/>
                <w:bCs/>
              </w:rPr>
              <w:t>)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62F43F2" w14:textId="43F0F57D" w:rsidR="005767AE" w:rsidRDefault="005767AE" w:rsidP="00116757">
            <w:pPr>
              <w:jc w:val="center"/>
            </w:pPr>
            <w:r>
              <w:rPr>
                <w:b/>
                <w:bCs/>
              </w:rPr>
              <w:t>Regulation</w:t>
            </w:r>
          </w:p>
        </w:tc>
        <w:tc>
          <w:tcPr>
            <w:tcW w:w="149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E4E6A31" w14:textId="479A3EC8" w:rsidR="005767AE" w:rsidRPr="005767AE" w:rsidRDefault="005767AE" w:rsidP="00116757">
            <w:pPr>
              <w:jc w:val="center"/>
              <w:rPr>
                <w:b/>
                <w:bCs/>
              </w:rPr>
            </w:pPr>
            <w:r w:rsidRPr="005767AE">
              <w:rPr>
                <w:b/>
                <w:bCs/>
              </w:rPr>
              <w:t>P-value</w:t>
            </w:r>
          </w:p>
        </w:tc>
      </w:tr>
      <w:tr w:rsidR="0052334C" w14:paraId="516C18B7" w14:textId="77777777" w:rsidTr="00D16C5E">
        <w:trPr>
          <w:jc w:val="center"/>
        </w:trPr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D762D3" w14:textId="46398AC5" w:rsidR="0052334C" w:rsidRDefault="0052334C" w:rsidP="0052334C">
            <w:pPr>
              <w:jc w:val="center"/>
            </w:pPr>
            <w:r>
              <w:rPr>
                <w:rFonts w:hint="eastAsia"/>
              </w:rPr>
              <w:t>414062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F71EC7" w14:textId="20F8D591" w:rsidR="0052334C" w:rsidRDefault="0052334C" w:rsidP="0052334C">
            <w:pPr>
              <w:jc w:val="center"/>
            </w:pPr>
            <w:r>
              <w:t>CCL3L</w:t>
            </w:r>
            <w:r>
              <w:rPr>
                <w:rFonts w:hint="eastAsia"/>
              </w:rPr>
              <w:t>3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64A83C" w14:textId="15C4128F" w:rsidR="0052334C" w:rsidRDefault="0052334C" w:rsidP="0052334C">
            <w:pPr>
              <w:jc w:val="center"/>
            </w:pPr>
            <w:r>
              <w:t>780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96EE05" w14:textId="22BD1448" w:rsidR="0052334C" w:rsidRDefault="0052334C" w:rsidP="0052334C">
            <w:pPr>
              <w:jc w:val="center"/>
            </w:pPr>
            <w:r>
              <w:rPr>
                <w:rFonts w:hint="eastAsia"/>
              </w:rPr>
              <w:t>13805.638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36290F" w14:textId="7EE1DEC7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D1E5DD" w14:textId="5523FE89" w:rsidR="0052334C" w:rsidRPr="00116757" w:rsidRDefault="0052334C" w:rsidP="0052334C">
            <w:pPr>
              <w:jc w:val="center"/>
            </w:pPr>
            <w:r w:rsidRPr="00F50FD3">
              <w:t>1.6116e-10</w:t>
            </w:r>
            <w:r>
              <w:rPr>
                <w:rFonts w:hint="eastAsia"/>
              </w:rPr>
              <w:t>3</w:t>
            </w:r>
          </w:p>
        </w:tc>
      </w:tr>
      <w:tr w:rsidR="0052334C" w14:paraId="63D0BAFB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CFE9F" w14:textId="13C48C24" w:rsidR="0052334C" w:rsidRDefault="0052334C" w:rsidP="0052334C">
            <w:pPr>
              <w:jc w:val="center"/>
            </w:pPr>
            <w:r>
              <w:t>10004958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0E0F2" w14:textId="76410DBA" w:rsidR="0052334C" w:rsidRDefault="0052334C" w:rsidP="0052334C">
            <w:pPr>
              <w:jc w:val="center"/>
            </w:pPr>
            <w:r>
              <w:t>SIGLEC1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26CD3" w14:textId="38B891CE" w:rsidR="0052334C" w:rsidRDefault="0052334C" w:rsidP="0052334C">
            <w:pPr>
              <w:jc w:val="center"/>
            </w:pPr>
            <w:r>
              <w:t>2113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58404" w14:textId="4125DACC" w:rsidR="0052334C" w:rsidRDefault="0052334C" w:rsidP="0052334C">
            <w:pPr>
              <w:jc w:val="center"/>
            </w:pPr>
            <w:r>
              <w:rPr>
                <w:rFonts w:hint="eastAsia"/>
              </w:rPr>
              <w:t>652.242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0F64B1F" w14:textId="53CD37DA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CB60D" w14:textId="7B267A4E" w:rsidR="0052334C" w:rsidRDefault="0052334C" w:rsidP="0052334C">
            <w:pPr>
              <w:jc w:val="center"/>
            </w:pPr>
            <w:r w:rsidRPr="00E72382">
              <w:t>5.8276e-192</w:t>
            </w:r>
          </w:p>
        </w:tc>
      </w:tr>
      <w:tr w:rsidR="0052334C" w14:paraId="2A93ED0D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21A1B" w14:textId="5E6B1582" w:rsidR="0052334C" w:rsidRDefault="0052334C" w:rsidP="0052334C">
            <w:pPr>
              <w:jc w:val="center"/>
            </w:pPr>
            <w:r>
              <w:t>902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05F5E" w14:textId="4D250C9E" w:rsidR="0052334C" w:rsidRDefault="0052334C" w:rsidP="0052334C">
            <w:pPr>
              <w:jc w:val="center"/>
            </w:pPr>
            <w:r>
              <w:t>CH25H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75FA7" w14:textId="2161F4EC" w:rsidR="0052334C" w:rsidRDefault="0052334C" w:rsidP="0052334C">
            <w:pPr>
              <w:jc w:val="center"/>
            </w:pPr>
            <w:r>
              <w:t>1378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D86F2" w14:textId="15A178C1" w:rsidR="0052334C" w:rsidRDefault="0052334C" w:rsidP="0052334C">
            <w:pPr>
              <w:jc w:val="center"/>
            </w:pPr>
            <w:r>
              <w:rPr>
                <w:rFonts w:hint="eastAsia"/>
              </w:rPr>
              <w:t>260.4838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A3EE6BB" w14:textId="1210D674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64E39" w14:textId="77746F7B" w:rsidR="0052334C" w:rsidRDefault="0052334C" w:rsidP="0052334C">
            <w:pPr>
              <w:jc w:val="center"/>
            </w:pPr>
            <w:r w:rsidRPr="00E72382">
              <w:t>0.000366008</w:t>
            </w:r>
          </w:p>
        </w:tc>
      </w:tr>
      <w:tr w:rsidR="0052334C" w14:paraId="3AF9C0AE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9C772" w14:textId="1E12E995" w:rsidR="0052334C" w:rsidRPr="00116757" w:rsidRDefault="0052334C" w:rsidP="0052334C">
            <w:pPr>
              <w:jc w:val="center"/>
            </w:pPr>
            <w:r w:rsidRPr="00116757">
              <w:t>9001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50AFA" w14:textId="5697CE65" w:rsidR="0052334C" w:rsidRDefault="0052334C" w:rsidP="0052334C">
            <w:pPr>
              <w:jc w:val="center"/>
            </w:pPr>
            <w:r>
              <w:t>KIR3DX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2D2E5" w14:textId="18D5EDA8" w:rsidR="0052334C" w:rsidRDefault="0052334C" w:rsidP="0052334C">
            <w:pPr>
              <w:jc w:val="center"/>
            </w:pPr>
            <w:r>
              <w:t>1731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145E8" w14:textId="45CD8FE3" w:rsidR="0052334C" w:rsidRDefault="0052334C" w:rsidP="0052334C">
            <w:pPr>
              <w:jc w:val="center"/>
            </w:pPr>
            <w:r>
              <w:rPr>
                <w:rFonts w:hint="eastAsia"/>
              </w:rPr>
              <w:t>36.4021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02376ED" w14:textId="368DF8BC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62AEE" w14:textId="2F4E1ECB" w:rsidR="0052334C" w:rsidRPr="00116757" w:rsidRDefault="0052334C" w:rsidP="0052334C">
            <w:pPr>
              <w:jc w:val="center"/>
            </w:pPr>
            <w:r w:rsidRPr="00116757">
              <w:rPr>
                <w:rFonts w:hint="eastAsia"/>
              </w:rPr>
              <w:t>0</w:t>
            </w:r>
          </w:p>
        </w:tc>
      </w:tr>
      <w:tr w:rsidR="0052334C" w14:paraId="428A6B5C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1B359" w14:textId="230A734F" w:rsidR="0052334C" w:rsidRPr="00116757" w:rsidRDefault="0052334C" w:rsidP="0052334C">
            <w:pPr>
              <w:jc w:val="center"/>
            </w:pPr>
            <w:r w:rsidRPr="00116757">
              <w:t>741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A1288" w14:textId="62F6591E" w:rsidR="0052334C" w:rsidRDefault="0052334C" w:rsidP="0052334C">
            <w:pPr>
              <w:jc w:val="center"/>
            </w:pPr>
            <w:r>
              <w:t>VCAM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5C3E6" w14:textId="1FC5AF50" w:rsidR="0052334C" w:rsidRDefault="0052334C" w:rsidP="0052334C">
            <w:pPr>
              <w:jc w:val="center"/>
            </w:pPr>
            <w:r>
              <w:t>3220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915E2" w14:textId="56B1C03A" w:rsidR="0052334C" w:rsidRDefault="0052334C" w:rsidP="0052334C">
            <w:pPr>
              <w:jc w:val="center"/>
            </w:pPr>
            <w:r>
              <w:rPr>
                <w:rFonts w:hint="eastAsia"/>
              </w:rPr>
              <w:t>24.6940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3997C50" w14:textId="3AEED319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2AA42" w14:textId="36C80AB3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5.96146e-118</w:t>
            </w:r>
          </w:p>
        </w:tc>
      </w:tr>
      <w:tr w:rsidR="0052334C" w14:paraId="3F139453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589E7" w14:textId="72F59B7C" w:rsidR="0052334C" w:rsidRPr="00116757" w:rsidRDefault="0052334C" w:rsidP="0052334C">
            <w:pPr>
              <w:jc w:val="center"/>
            </w:pPr>
            <w:r w:rsidRPr="00116757">
              <w:t>458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848D2" w14:textId="535AE9CB" w:rsidR="0052334C" w:rsidRDefault="0052334C" w:rsidP="0052334C">
            <w:pPr>
              <w:jc w:val="center"/>
            </w:pPr>
            <w:r>
              <w:t>MUC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E7B53" w14:textId="61C7F36D" w:rsidR="0052334C" w:rsidRDefault="0052334C" w:rsidP="0052334C">
            <w:pPr>
              <w:jc w:val="center"/>
            </w:pPr>
            <w:r>
              <w:t>8003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E1398" w14:textId="3A1A78EB" w:rsidR="0052334C" w:rsidRDefault="0052334C" w:rsidP="0052334C">
            <w:pPr>
              <w:jc w:val="center"/>
            </w:pPr>
            <w:r>
              <w:rPr>
                <w:rFonts w:hint="eastAsia"/>
              </w:rPr>
              <w:t>19.9237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9726C2F" w14:textId="6A209D44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D293A" w14:textId="334F3864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3.21252e-10</w:t>
            </w:r>
          </w:p>
        </w:tc>
      </w:tr>
      <w:tr w:rsidR="0052334C" w14:paraId="51F46284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E1076" w14:textId="1FD072DA" w:rsidR="0052334C" w:rsidRPr="00116757" w:rsidRDefault="0052334C" w:rsidP="0052334C">
            <w:pPr>
              <w:jc w:val="center"/>
            </w:pPr>
            <w:r w:rsidRPr="00116757">
              <w:t>6407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A76AE" w14:textId="1AD2E093" w:rsidR="0052334C" w:rsidRDefault="0052334C" w:rsidP="0052334C">
            <w:pPr>
              <w:jc w:val="center"/>
            </w:pPr>
            <w:r>
              <w:t>SLC28A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7B5C6" w14:textId="26FE36E7" w:rsidR="0052334C" w:rsidRDefault="0052334C" w:rsidP="0052334C">
            <w:pPr>
              <w:jc w:val="center"/>
            </w:pPr>
            <w:r>
              <w:t>4803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5281F" w14:textId="07C2B723" w:rsidR="0052334C" w:rsidRDefault="0052334C" w:rsidP="0052334C">
            <w:pPr>
              <w:jc w:val="center"/>
            </w:pPr>
            <w:r>
              <w:rPr>
                <w:rFonts w:hint="eastAsia"/>
              </w:rPr>
              <w:t>17.302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2511A22" w14:textId="6E5749EA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46145" w14:textId="0133131F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8.96664e-09</w:t>
            </w:r>
          </w:p>
        </w:tc>
      </w:tr>
      <w:tr w:rsidR="0052334C" w14:paraId="0B991D21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4429D" w14:textId="463376E5" w:rsidR="0052334C" w:rsidRPr="00116757" w:rsidRDefault="0052334C" w:rsidP="0052334C">
            <w:pPr>
              <w:jc w:val="center"/>
            </w:pPr>
            <w:r w:rsidRPr="00116757">
              <w:t>661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C40A7" w14:textId="3F650E77" w:rsidR="0052334C" w:rsidRDefault="0052334C" w:rsidP="0052334C">
            <w:pPr>
              <w:jc w:val="center"/>
            </w:pPr>
            <w:r>
              <w:t>SIGLEC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9024F" w14:textId="22E8B02B" w:rsidR="0052334C" w:rsidRDefault="0052334C" w:rsidP="0052334C">
            <w:pPr>
              <w:jc w:val="center"/>
            </w:pPr>
            <w:r>
              <w:t>6736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A8104" w14:textId="0F0F8C9A" w:rsidR="0052334C" w:rsidRDefault="0052334C" w:rsidP="0052334C">
            <w:pPr>
              <w:jc w:val="center"/>
            </w:pPr>
            <w:r>
              <w:rPr>
                <w:rFonts w:hint="eastAsia"/>
              </w:rPr>
              <w:t>11.731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C545B01" w14:textId="293C2D37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42C6D" w14:textId="4AF2EEC2" w:rsidR="0052334C" w:rsidRDefault="0052334C" w:rsidP="0052334C">
            <w:pPr>
              <w:jc w:val="center"/>
            </w:pPr>
            <w:r w:rsidRPr="00B65755">
              <w:t>0</w:t>
            </w:r>
          </w:p>
        </w:tc>
      </w:tr>
      <w:tr w:rsidR="0052334C" w14:paraId="39392927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F3210" w14:textId="699CB871" w:rsidR="0052334C" w:rsidRPr="00116757" w:rsidRDefault="0052334C" w:rsidP="0052334C">
            <w:pPr>
              <w:jc w:val="center"/>
            </w:pPr>
            <w:r w:rsidRPr="00116757">
              <w:t>428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056B2" w14:textId="3C5CB3C6" w:rsidR="0052334C" w:rsidRDefault="0052334C" w:rsidP="0052334C">
            <w:pPr>
              <w:jc w:val="center"/>
            </w:pPr>
            <w:r>
              <w:t>CXCL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ABE0F" w14:textId="4B697BE9" w:rsidR="0052334C" w:rsidRDefault="0052334C" w:rsidP="0052334C">
            <w:pPr>
              <w:jc w:val="center"/>
            </w:pPr>
            <w:r>
              <w:t>2545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A25A8" w14:textId="3114EDF2" w:rsidR="0052334C" w:rsidRDefault="0052334C" w:rsidP="0052334C">
            <w:pPr>
              <w:jc w:val="center"/>
            </w:pPr>
            <w:r>
              <w:rPr>
                <w:rFonts w:hint="eastAsia"/>
              </w:rPr>
              <w:t>11.2726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7E38091" w14:textId="7375DCEF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7E8C2" w14:textId="57E3391B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1.00175e-18</w:t>
            </w:r>
          </w:p>
        </w:tc>
      </w:tr>
      <w:tr w:rsidR="0052334C" w14:paraId="277321B6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C8C5E" w14:textId="48E63495" w:rsidR="0052334C" w:rsidRPr="00116757" w:rsidRDefault="0052334C" w:rsidP="0052334C">
            <w:pPr>
              <w:jc w:val="center"/>
            </w:pPr>
            <w:r w:rsidRPr="00116757">
              <w:t>360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1CBC3" w14:textId="427C054E" w:rsidR="0052334C" w:rsidRDefault="0052334C" w:rsidP="0052334C">
            <w:pPr>
              <w:jc w:val="center"/>
            </w:pPr>
            <w:r>
              <w:t>TNFRSF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2DAF9" w14:textId="2AE45EA0" w:rsidR="0052334C" w:rsidRDefault="0052334C" w:rsidP="0052334C">
            <w:pPr>
              <w:jc w:val="center"/>
            </w:pPr>
            <w:r>
              <w:t>6001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741EC" w14:textId="4963064B" w:rsidR="0052334C" w:rsidRDefault="0052334C" w:rsidP="0052334C">
            <w:pPr>
              <w:jc w:val="center"/>
            </w:pPr>
            <w:r>
              <w:rPr>
                <w:rFonts w:hint="eastAsia"/>
              </w:rPr>
              <w:t>10.036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648CECE" w14:textId="06A94B31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28708" w14:textId="4312ACBE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5.13172e-66</w:t>
            </w:r>
          </w:p>
        </w:tc>
      </w:tr>
      <w:tr w:rsidR="0052334C" w14:paraId="1059E7DA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11ADD" w14:textId="6A788C68" w:rsidR="0052334C" w:rsidRPr="00116757" w:rsidRDefault="0052334C" w:rsidP="0052334C">
            <w:pPr>
              <w:jc w:val="center"/>
            </w:pPr>
            <w:r w:rsidRPr="00116757">
              <w:t>312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0384D" w14:textId="2DAF6F70" w:rsidR="0052334C" w:rsidRDefault="0052334C" w:rsidP="0052334C">
            <w:pPr>
              <w:jc w:val="center"/>
            </w:pPr>
            <w:r>
              <w:t>HLA-DRB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C954C" w14:textId="3E52E69E" w:rsidR="0052334C" w:rsidRDefault="0052334C" w:rsidP="0052334C">
            <w:pPr>
              <w:jc w:val="center"/>
            </w:pPr>
            <w:r>
              <w:t>1171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86EB5" w14:textId="5DE343A8" w:rsidR="0052334C" w:rsidRDefault="0052334C" w:rsidP="0052334C">
            <w:pPr>
              <w:jc w:val="center"/>
            </w:pPr>
            <w:r>
              <w:rPr>
                <w:rFonts w:hint="eastAsia"/>
              </w:rPr>
              <w:t>9.4960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84BF763" w14:textId="17EA705B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E5E72" w14:textId="3E79D4C8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0</w:t>
            </w:r>
          </w:p>
        </w:tc>
      </w:tr>
      <w:tr w:rsidR="0052334C" w14:paraId="42844B17" w14:textId="77777777" w:rsidTr="004A1999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8B1E3" w14:textId="238624C1" w:rsidR="0052334C" w:rsidRPr="00116757" w:rsidRDefault="0052334C" w:rsidP="0052334C">
            <w:pPr>
              <w:jc w:val="center"/>
            </w:pPr>
            <w:r>
              <w:rPr>
                <w:rFonts w:hint="eastAsia"/>
              </w:rPr>
              <w:t>348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D3C04" w14:textId="5F3C680A" w:rsidR="0052334C" w:rsidRDefault="0052334C" w:rsidP="0052334C">
            <w:pPr>
              <w:jc w:val="center"/>
            </w:pPr>
            <w:r>
              <w:rPr>
                <w:rFonts w:hint="eastAsia"/>
              </w:rPr>
              <w:t>IGFBP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42452" w14:textId="7F832965" w:rsidR="0052334C" w:rsidRDefault="0052334C" w:rsidP="0052334C">
            <w:pPr>
              <w:jc w:val="center"/>
            </w:pPr>
            <w:r>
              <w:rPr>
                <w:rFonts w:hint="eastAsia"/>
              </w:rPr>
              <w:t>1439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2207A" w14:textId="261C8AD3" w:rsidR="0052334C" w:rsidRDefault="0052334C" w:rsidP="0052334C">
            <w:pPr>
              <w:jc w:val="center"/>
            </w:pPr>
            <w:r>
              <w:rPr>
                <w:rFonts w:hint="eastAsia"/>
              </w:rPr>
              <w:t>9.2616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0E4B520" w14:textId="48AE6224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54713" w14:textId="5CF08950" w:rsidR="0052334C" w:rsidRPr="00116757" w:rsidRDefault="0052334C" w:rsidP="0052334C">
            <w:pPr>
              <w:jc w:val="center"/>
            </w:pPr>
            <w:r w:rsidRPr="001F6DAC">
              <w:t>5.17026e-77</w:t>
            </w:r>
          </w:p>
        </w:tc>
      </w:tr>
      <w:tr w:rsidR="0052334C" w14:paraId="5847A356" w14:textId="77777777" w:rsidTr="004A1999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03EA8" w14:textId="5830A87B" w:rsidR="0052334C" w:rsidRPr="00116757" w:rsidRDefault="0052334C" w:rsidP="0052334C">
            <w:pPr>
              <w:jc w:val="center"/>
            </w:pPr>
            <w:r w:rsidRPr="00116757">
              <w:t>34940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0902B" w14:textId="5DBC649A" w:rsidR="0052334C" w:rsidRDefault="0052334C" w:rsidP="0052334C">
            <w:pPr>
              <w:jc w:val="center"/>
            </w:pPr>
            <w:r>
              <w:t>TLR8-AS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792FE" w14:textId="1F6C53B2" w:rsidR="0052334C" w:rsidRDefault="0052334C" w:rsidP="0052334C">
            <w:pPr>
              <w:jc w:val="center"/>
            </w:pPr>
            <w:r>
              <w:t>1660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EFE27" w14:textId="62610BBD" w:rsidR="0052334C" w:rsidRDefault="0052334C" w:rsidP="0052334C">
            <w:pPr>
              <w:jc w:val="center"/>
            </w:pPr>
            <w:r>
              <w:rPr>
                <w:rFonts w:hint="eastAsia"/>
              </w:rPr>
              <w:t>8.9132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978FCE1" w14:textId="10E53C98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A0DFD" w14:textId="62E4DBBD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0.000272406</w:t>
            </w:r>
          </w:p>
        </w:tc>
      </w:tr>
      <w:tr w:rsidR="0052334C" w14:paraId="3DFF08DD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200F8" w14:textId="7BF6F3FB" w:rsidR="0052334C" w:rsidRPr="00116757" w:rsidRDefault="0052334C" w:rsidP="0052334C">
            <w:pPr>
              <w:jc w:val="center"/>
            </w:pPr>
            <w:r w:rsidRPr="00116757">
              <w:t>917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C050F" w14:textId="4BFAEEBA" w:rsidR="0052334C" w:rsidRDefault="0052334C" w:rsidP="0052334C">
            <w:pPr>
              <w:jc w:val="center"/>
            </w:pPr>
            <w:r>
              <w:t>IL1RL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AD78F" w14:textId="74A529DD" w:rsidR="0052334C" w:rsidRDefault="0052334C" w:rsidP="0052334C">
            <w:pPr>
              <w:jc w:val="center"/>
            </w:pPr>
            <w:r>
              <w:t>2542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C4AE3" w14:textId="56EEE479" w:rsidR="0052334C" w:rsidRDefault="0052334C" w:rsidP="0052334C">
            <w:pPr>
              <w:jc w:val="center"/>
            </w:pPr>
            <w:r>
              <w:rPr>
                <w:rFonts w:hint="eastAsia"/>
              </w:rPr>
              <w:t>8.5387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4A1BA4F" w14:textId="7FAE54FF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54C5A" w14:textId="00CECEC3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2.97242e-32</w:t>
            </w:r>
          </w:p>
        </w:tc>
      </w:tr>
      <w:tr w:rsidR="0052334C" w14:paraId="39155BF8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3DCE6" w14:textId="6067E10F" w:rsidR="0052334C" w:rsidRPr="00116757" w:rsidRDefault="0052334C" w:rsidP="0052334C">
            <w:pPr>
              <w:jc w:val="center"/>
            </w:pPr>
            <w:r w:rsidRPr="00116757">
              <w:t>3479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E62DC" w14:textId="0C31E7E6" w:rsidR="0052334C" w:rsidRDefault="0052334C" w:rsidP="0052334C">
            <w:pPr>
              <w:jc w:val="center"/>
            </w:pPr>
            <w:r>
              <w:t>IGF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35CC6" w14:textId="719A2829" w:rsidR="0052334C" w:rsidRDefault="0052334C" w:rsidP="0052334C">
            <w:pPr>
              <w:jc w:val="center"/>
            </w:pPr>
            <w:r>
              <w:t>7370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B0360" w14:textId="2AB78C9F" w:rsidR="0052334C" w:rsidRDefault="0052334C" w:rsidP="0052334C">
            <w:pPr>
              <w:jc w:val="center"/>
            </w:pPr>
            <w:r>
              <w:rPr>
                <w:rFonts w:hint="eastAsia"/>
              </w:rPr>
              <w:t>7.6898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3ED65D9" w14:textId="37C0AFA4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905EE" w14:textId="18DEADF0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5.4002e-05</w:t>
            </w:r>
          </w:p>
        </w:tc>
      </w:tr>
      <w:tr w:rsidR="0052334C" w14:paraId="31F60DE1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61123" w14:textId="27091A87" w:rsidR="0052334C" w:rsidRPr="00116757" w:rsidRDefault="0052334C" w:rsidP="0052334C">
            <w:pPr>
              <w:jc w:val="center"/>
            </w:pPr>
            <w:r w:rsidRPr="00116757">
              <w:t>5133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C2F99" w14:textId="234B79C6" w:rsidR="0052334C" w:rsidRDefault="0052334C" w:rsidP="0052334C">
            <w:pPr>
              <w:jc w:val="center"/>
            </w:pPr>
            <w:r>
              <w:t>TNFRSF12A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AF027" w14:textId="218B5468" w:rsidR="0052334C" w:rsidRDefault="0052334C" w:rsidP="0052334C">
            <w:pPr>
              <w:jc w:val="center"/>
            </w:pPr>
            <w:r>
              <w:t>1048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BCD67" w14:textId="6DFEEC6B" w:rsidR="0052334C" w:rsidRDefault="0052334C" w:rsidP="0052334C">
            <w:pPr>
              <w:jc w:val="center"/>
            </w:pPr>
            <w:r>
              <w:rPr>
                <w:rFonts w:hint="eastAsia"/>
              </w:rPr>
              <w:t>7.2904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3A3BBF7" w14:textId="1F3770D9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EBA84" w14:textId="31C39247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8.46844e-26</w:t>
            </w:r>
          </w:p>
        </w:tc>
      </w:tr>
      <w:tr w:rsidR="0052334C" w14:paraId="7F3AE75F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F45DB" w14:textId="130CEF7A" w:rsidR="0052334C" w:rsidRPr="00116757" w:rsidRDefault="0052334C" w:rsidP="0052334C">
            <w:pPr>
              <w:jc w:val="center"/>
            </w:pPr>
            <w:r w:rsidRPr="00116757">
              <w:t>123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7C995" w14:textId="724BE32C" w:rsidR="0052334C" w:rsidRDefault="0052334C" w:rsidP="0052334C">
            <w:pPr>
              <w:jc w:val="center"/>
            </w:pPr>
            <w:r>
              <w:t>CCR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D4FF7" w14:textId="6457169A" w:rsidR="0052334C" w:rsidRDefault="0052334C" w:rsidP="0052334C">
            <w:pPr>
              <w:jc w:val="center"/>
            </w:pPr>
            <w:r>
              <w:t>1657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193DE" w14:textId="18ADC31B" w:rsidR="0052334C" w:rsidRDefault="0052334C" w:rsidP="0052334C">
            <w:pPr>
              <w:jc w:val="center"/>
            </w:pPr>
            <w:r>
              <w:rPr>
                <w:rFonts w:hint="eastAsia"/>
              </w:rPr>
              <w:t>6.6789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1327D06" w14:textId="30AB34C5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30CB2" w14:textId="36CF74B7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3.99456e-67</w:t>
            </w:r>
          </w:p>
        </w:tc>
      </w:tr>
      <w:tr w:rsidR="0052334C" w14:paraId="368BBBF9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B1822" w14:textId="2755AE91" w:rsidR="0052334C" w:rsidRDefault="0052334C" w:rsidP="0052334C">
            <w:pPr>
              <w:jc w:val="center"/>
            </w:pPr>
            <w:r>
              <w:t>71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98421" w14:textId="1D16A6B4" w:rsidR="0052334C" w:rsidRDefault="0052334C" w:rsidP="0052334C">
            <w:pPr>
              <w:jc w:val="center"/>
            </w:pPr>
            <w:r>
              <w:t>SERPING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EAD2B" w14:textId="0905F972" w:rsidR="0052334C" w:rsidRDefault="0052334C" w:rsidP="0052334C">
            <w:pPr>
              <w:jc w:val="center"/>
            </w:pPr>
            <w:r>
              <w:t>1984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639E3" w14:textId="7B61548F" w:rsidR="0052334C" w:rsidRDefault="0052334C" w:rsidP="0052334C">
            <w:pPr>
              <w:jc w:val="center"/>
            </w:pPr>
            <w:r>
              <w:rPr>
                <w:rFonts w:hint="eastAsia"/>
              </w:rPr>
              <w:t>6.3676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F27AF8C" w14:textId="2959D640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69841" w14:textId="4FBD542D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1.69044e-143</w:t>
            </w:r>
          </w:p>
        </w:tc>
      </w:tr>
      <w:tr w:rsidR="0052334C" w14:paraId="5F170255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F2D96" w14:textId="503D5BFC" w:rsidR="0052334C" w:rsidRDefault="0052334C" w:rsidP="0052334C">
            <w:pPr>
              <w:jc w:val="center"/>
            </w:pPr>
            <w:r>
              <w:rPr>
                <w:rFonts w:hint="eastAsia"/>
              </w:rPr>
              <w:t>123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48FE3" w14:textId="29408EB2" w:rsidR="0052334C" w:rsidRDefault="0052334C" w:rsidP="0052334C">
            <w:pPr>
              <w:jc w:val="center"/>
            </w:pPr>
            <w:r>
              <w:rPr>
                <w:rFonts w:hint="eastAsia"/>
              </w:rPr>
              <w:t>CCR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0BA61" w14:textId="03AB699C" w:rsidR="0052334C" w:rsidRDefault="0052334C" w:rsidP="0052334C">
            <w:pPr>
              <w:jc w:val="center"/>
            </w:pPr>
            <w:r>
              <w:rPr>
                <w:rFonts w:hint="eastAsia"/>
              </w:rPr>
              <w:t>2690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AD694" w14:textId="088DD831" w:rsidR="0052334C" w:rsidRDefault="0052334C" w:rsidP="0052334C">
            <w:pPr>
              <w:jc w:val="center"/>
            </w:pPr>
            <w:r>
              <w:rPr>
                <w:rFonts w:hint="eastAsia"/>
              </w:rPr>
              <w:t>5.9748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A66E694" w14:textId="3A1A2753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86427" w14:textId="7B1AFC65" w:rsidR="0052334C" w:rsidRPr="00116757" w:rsidRDefault="0052334C" w:rsidP="0052334C">
            <w:pPr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52334C" w14:paraId="0A815DFE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70870" w14:textId="02F573EF" w:rsidR="0052334C" w:rsidRDefault="0052334C" w:rsidP="0052334C">
            <w:pPr>
              <w:jc w:val="center"/>
            </w:pPr>
            <w:r>
              <w:t>958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B8761" w14:textId="1D6D454F" w:rsidR="0052334C" w:rsidRDefault="0052334C" w:rsidP="0052334C">
            <w:pPr>
              <w:jc w:val="center"/>
            </w:pPr>
            <w:r>
              <w:t>APOBEC3B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57426" w14:textId="0408A4FF" w:rsidR="0052334C" w:rsidRDefault="0052334C" w:rsidP="0052334C">
            <w:pPr>
              <w:jc w:val="center"/>
            </w:pPr>
            <w:r>
              <w:t>1560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59C77" w14:textId="1D977100" w:rsidR="0052334C" w:rsidRDefault="0052334C" w:rsidP="0052334C">
            <w:pPr>
              <w:jc w:val="center"/>
            </w:pPr>
            <w:r>
              <w:rPr>
                <w:rFonts w:hint="eastAsia"/>
              </w:rPr>
              <w:t>5.942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6203FB8" w14:textId="37CEA580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9626A" w14:textId="2D5333A4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1.760506e-11</w:t>
            </w:r>
          </w:p>
        </w:tc>
      </w:tr>
      <w:tr w:rsidR="0052334C" w14:paraId="75F09FDC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F98D1" w14:textId="6EBC7D2C" w:rsidR="0052334C" w:rsidRDefault="0052334C" w:rsidP="0052334C">
            <w:pPr>
              <w:jc w:val="center"/>
            </w:pPr>
            <w:r>
              <w:t>874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63E9A" w14:textId="501AEC6E" w:rsidR="0052334C" w:rsidRDefault="0052334C" w:rsidP="0052334C">
            <w:pPr>
              <w:jc w:val="center"/>
            </w:pPr>
            <w:r>
              <w:t>TNFSF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C6805" w14:textId="33ED2415" w:rsidR="0052334C" w:rsidRDefault="0052334C" w:rsidP="0052334C">
            <w:pPr>
              <w:jc w:val="center"/>
            </w:pPr>
            <w:r>
              <w:t>1680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F6BFF" w14:textId="03D7DAFA" w:rsidR="0052334C" w:rsidRDefault="0052334C" w:rsidP="0052334C">
            <w:pPr>
              <w:jc w:val="center"/>
            </w:pPr>
            <w:r>
              <w:rPr>
                <w:rFonts w:hint="eastAsia"/>
              </w:rPr>
              <w:t>5.4158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4BEE9DB" w14:textId="34228316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E56B2" w14:textId="6BF0E6A1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1.828714e-62</w:t>
            </w:r>
          </w:p>
        </w:tc>
      </w:tr>
      <w:tr w:rsidR="0052334C" w14:paraId="12925843" w14:textId="77777777" w:rsidTr="00987D7E">
        <w:trPr>
          <w:trHeight w:val="291"/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1B9C7" w14:textId="10769819" w:rsidR="0052334C" w:rsidRDefault="0052334C" w:rsidP="0052334C">
            <w:pPr>
              <w:jc w:val="center"/>
            </w:pPr>
            <w:r>
              <w:t>505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0CEB3" w14:textId="30B5C10A" w:rsidR="0052334C" w:rsidRDefault="0052334C" w:rsidP="0052334C">
            <w:pPr>
              <w:jc w:val="center"/>
            </w:pPr>
            <w:r>
              <w:t>SERPINB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686D6" w14:textId="30AD0407" w:rsidR="0052334C" w:rsidRDefault="0052334C" w:rsidP="0052334C">
            <w:pPr>
              <w:jc w:val="center"/>
            </w:pPr>
            <w:r>
              <w:rPr>
                <w:rFonts w:hint="eastAsia"/>
              </w:rPr>
              <w:t>2180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FA977" w14:textId="7A3B0B94" w:rsidR="0052334C" w:rsidRDefault="0052334C" w:rsidP="0052334C">
            <w:pPr>
              <w:jc w:val="center"/>
            </w:pPr>
            <w:r>
              <w:rPr>
                <w:rFonts w:hint="eastAsia"/>
              </w:rPr>
              <w:t>4.9332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6351F75" w14:textId="7C8606FA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4B4A1" w14:textId="13CC9658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2.09104e-28</w:t>
            </w:r>
          </w:p>
        </w:tc>
      </w:tr>
      <w:tr w:rsidR="0052334C" w14:paraId="69181F86" w14:textId="77777777" w:rsidTr="00D16C5E">
        <w:trPr>
          <w:trHeight w:val="371"/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0B8AA" w14:textId="72D44752" w:rsidR="0052334C" w:rsidRDefault="0052334C" w:rsidP="0052334C">
            <w:pPr>
              <w:jc w:val="center"/>
            </w:pPr>
            <w:r>
              <w:t>25930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91FB0" w14:textId="001BDE9F" w:rsidR="0052334C" w:rsidRDefault="0052334C" w:rsidP="0052334C">
            <w:pPr>
              <w:jc w:val="center"/>
            </w:pPr>
            <w:r>
              <w:t>IL4</w:t>
            </w:r>
            <w:r>
              <w:rPr>
                <w:rFonts w:hint="eastAsia"/>
              </w:rPr>
              <w:t>I</w:t>
            </w:r>
            <w: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152D1" w14:textId="70E2B8A0" w:rsidR="0052334C" w:rsidRDefault="0052334C" w:rsidP="0052334C">
            <w:pPr>
              <w:jc w:val="center"/>
            </w:pPr>
            <w:r>
              <w:rPr>
                <w:rFonts w:hint="eastAsia"/>
              </w:rPr>
              <w:t>2417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2F863" w14:textId="0FC3EF75" w:rsidR="0052334C" w:rsidRDefault="0052334C" w:rsidP="0052334C">
            <w:pPr>
              <w:jc w:val="center"/>
            </w:pPr>
            <w:r>
              <w:rPr>
                <w:rFonts w:hint="eastAsia"/>
              </w:rPr>
              <w:t>4.8935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4DFCD5A" w14:textId="2D425715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5B1EF" w14:textId="2AB05828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3.34336e-23</w:t>
            </w:r>
          </w:p>
        </w:tc>
      </w:tr>
      <w:tr w:rsidR="0052334C" w14:paraId="69E84F71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E41A0" w14:textId="16716093" w:rsidR="0052334C" w:rsidRDefault="0052334C" w:rsidP="0052334C">
            <w:pPr>
              <w:jc w:val="center"/>
            </w:pPr>
            <w:r>
              <w:t>362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8912F" w14:textId="1692A2F9" w:rsidR="0052334C" w:rsidRDefault="0052334C" w:rsidP="0052334C">
            <w:pPr>
              <w:jc w:val="center"/>
            </w:pPr>
            <w:r>
              <w:t>CXCL1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68DCC" w14:textId="1282ED72" w:rsidR="0052334C" w:rsidRDefault="0052334C" w:rsidP="0052334C">
            <w:pPr>
              <w:jc w:val="center"/>
            </w:pPr>
            <w:r>
              <w:t>1227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A76CC" w14:textId="7BA2BC1B" w:rsidR="0052334C" w:rsidRDefault="0052334C" w:rsidP="0052334C">
            <w:pPr>
              <w:jc w:val="center"/>
            </w:pPr>
            <w:r>
              <w:rPr>
                <w:rFonts w:hint="eastAsia"/>
              </w:rPr>
              <w:t>4.6558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67C1F9D" w14:textId="3856CA97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5AA04" w14:textId="4A32B41F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2.89538e-15</w:t>
            </w:r>
          </w:p>
        </w:tc>
      </w:tr>
      <w:tr w:rsidR="0052334C" w14:paraId="3299BFED" w14:textId="77777777" w:rsidTr="00D16C5E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C82C9" w14:textId="5DE4CD33" w:rsidR="0052334C" w:rsidRDefault="0052334C" w:rsidP="0052334C">
            <w:pPr>
              <w:jc w:val="center"/>
            </w:pPr>
            <w:r>
              <w:t>313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21F99" w14:textId="2DA108E7" w:rsidR="0052334C" w:rsidRDefault="0052334C" w:rsidP="0052334C">
            <w:pPr>
              <w:jc w:val="center"/>
            </w:pPr>
            <w:r>
              <w:t>HLA-G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334D5" w14:textId="15DF4490" w:rsidR="0052334C" w:rsidRDefault="0052334C" w:rsidP="0052334C">
            <w:pPr>
              <w:jc w:val="center"/>
            </w:pPr>
            <w:r>
              <w:t>1578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E99C8" w14:textId="7D1D1DA3" w:rsidR="0052334C" w:rsidRDefault="0052334C" w:rsidP="0052334C">
            <w:pPr>
              <w:jc w:val="center"/>
            </w:pPr>
            <w:r>
              <w:rPr>
                <w:rFonts w:hint="eastAsia"/>
              </w:rPr>
              <w:t>4.3169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7DE75A8" w14:textId="40480C04" w:rsidR="0052334C" w:rsidRDefault="0052334C" w:rsidP="0052334C">
            <w:pPr>
              <w:jc w:val="center"/>
            </w:pPr>
            <w:r w:rsidRPr="007A650E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48C5D" w14:textId="1634EEF1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2.51088e-132</w:t>
            </w:r>
          </w:p>
        </w:tc>
      </w:tr>
      <w:tr w:rsidR="0052334C" w14:paraId="45253B8B" w14:textId="77777777" w:rsidTr="00E26D3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4AF67" w14:textId="618E679F" w:rsidR="0052334C" w:rsidRDefault="0052334C" w:rsidP="0052334C">
            <w:pPr>
              <w:jc w:val="center"/>
            </w:pPr>
            <w:r>
              <w:rPr>
                <w:rFonts w:hint="eastAsia"/>
              </w:rPr>
              <w:t>338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9E71F" w14:textId="764FAC74" w:rsidR="0052334C" w:rsidRDefault="0052334C" w:rsidP="0052334C">
            <w:pPr>
              <w:jc w:val="center"/>
            </w:pPr>
            <w:r>
              <w:rPr>
                <w:rFonts w:hint="eastAsia"/>
              </w:rPr>
              <w:t>ICAM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46EE5" w14:textId="412B99DD" w:rsidR="0052334C" w:rsidRDefault="0052334C" w:rsidP="0052334C">
            <w:pPr>
              <w:jc w:val="center"/>
            </w:pPr>
            <w:r>
              <w:rPr>
                <w:rFonts w:hint="eastAsia"/>
              </w:rPr>
              <w:t>3249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F30D7" w14:textId="51EC531B" w:rsidR="0052334C" w:rsidRDefault="0052334C" w:rsidP="0052334C">
            <w:pPr>
              <w:jc w:val="center"/>
            </w:pPr>
            <w:r>
              <w:rPr>
                <w:rFonts w:hint="eastAsia"/>
              </w:rPr>
              <w:t>4.2613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231864B" w14:textId="73C900DC" w:rsidR="0052334C" w:rsidRDefault="0052334C" w:rsidP="0052334C">
            <w:pPr>
              <w:jc w:val="center"/>
            </w:pPr>
            <w:r w:rsidRPr="00CF3ECB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9AB16" w14:textId="07BF59B0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0</w:t>
            </w:r>
          </w:p>
        </w:tc>
      </w:tr>
      <w:tr w:rsidR="0052334C" w14:paraId="4C073AD5" w14:textId="77777777" w:rsidTr="00E26D3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A1817" w14:textId="73F286A3" w:rsidR="0052334C" w:rsidRDefault="0052334C" w:rsidP="0052334C">
            <w:pPr>
              <w:jc w:val="center"/>
            </w:pPr>
            <w:r>
              <w:rPr>
                <w:rFonts w:hint="eastAsia"/>
              </w:rPr>
              <w:t>312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B06F8" w14:textId="5BD2291A" w:rsidR="0052334C" w:rsidRDefault="0052334C" w:rsidP="0052334C">
            <w:pPr>
              <w:jc w:val="center"/>
            </w:pPr>
            <w:r>
              <w:rPr>
                <w:rFonts w:hint="eastAsia"/>
              </w:rPr>
              <w:t>HLA-DRB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71F0D" w14:textId="74C7B440" w:rsidR="0052334C" w:rsidRDefault="0052334C" w:rsidP="0052334C">
            <w:pPr>
              <w:jc w:val="center"/>
            </w:pPr>
            <w:r>
              <w:rPr>
                <w:rFonts w:hint="eastAsia"/>
              </w:rPr>
              <w:t>1158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F1016" w14:textId="61A6870B" w:rsidR="0052334C" w:rsidRDefault="0052334C" w:rsidP="0052334C">
            <w:pPr>
              <w:jc w:val="center"/>
            </w:pPr>
            <w:r>
              <w:rPr>
                <w:rFonts w:hint="eastAsia"/>
              </w:rPr>
              <w:t>4.0734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E88F813" w14:textId="1C430B57" w:rsidR="0052334C" w:rsidRDefault="0052334C" w:rsidP="0052334C">
            <w:pPr>
              <w:jc w:val="center"/>
            </w:pPr>
            <w:r w:rsidRPr="00CF3ECB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1FA2B" w14:textId="52E06903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0</w:t>
            </w:r>
          </w:p>
        </w:tc>
      </w:tr>
      <w:tr w:rsidR="0052334C" w14:paraId="599DCBF1" w14:textId="77777777" w:rsidTr="00E26D3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8D6D8" w14:textId="6F7AA1CB" w:rsidR="0052334C" w:rsidRPr="005767AE" w:rsidRDefault="0052334C" w:rsidP="0052334C">
            <w:pPr>
              <w:jc w:val="center"/>
              <w:rPr>
                <w:highlight w:val="yellow"/>
              </w:rPr>
            </w:pPr>
            <w:r>
              <w:t>20031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6F1A9" w14:textId="4E9DE953" w:rsidR="0052334C" w:rsidRDefault="0052334C" w:rsidP="0052334C">
            <w:pPr>
              <w:jc w:val="center"/>
            </w:pPr>
            <w:r>
              <w:t>APOBEC3A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1CE64" w14:textId="1B0CE34E" w:rsidR="0052334C" w:rsidRDefault="0052334C" w:rsidP="0052334C">
            <w:pPr>
              <w:jc w:val="center"/>
            </w:pPr>
            <w:r>
              <w:t>1444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79EAE" w14:textId="4A76D6D6" w:rsidR="0052334C" w:rsidRDefault="0052334C" w:rsidP="0052334C">
            <w:pPr>
              <w:jc w:val="center"/>
            </w:pPr>
            <w:r>
              <w:rPr>
                <w:rFonts w:hint="eastAsia"/>
              </w:rPr>
              <w:t>3.5152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25F5692" w14:textId="2E593F57" w:rsidR="0052334C" w:rsidRDefault="0052334C" w:rsidP="0052334C">
            <w:pPr>
              <w:jc w:val="center"/>
            </w:pPr>
            <w:r w:rsidRPr="00CF3ECB">
              <w:t>Up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90551" w14:textId="06297B26" w:rsidR="0052334C" w:rsidRDefault="0052334C" w:rsidP="0052334C">
            <w:pPr>
              <w:jc w:val="center"/>
            </w:pPr>
            <w:r w:rsidRPr="00116757">
              <w:rPr>
                <w:rFonts w:hint="eastAsia"/>
              </w:rPr>
              <w:t>1.37186e-57</w:t>
            </w:r>
          </w:p>
        </w:tc>
      </w:tr>
      <w:tr w:rsidR="00F50FD3" w14:paraId="55A3245E" w14:textId="77777777" w:rsidTr="0011675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5BC63" w14:textId="58FD76EE" w:rsidR="00D3682A" w:rsidRPr="005767AE" w:rsidRDefault="00D3682A" w:rsidP="00116757">
            <w:pPr>
              <w:jc w:val="center"/>
              <w:rPr>
                <w:highlight w:val="yellow"/>
              </w:rPr>
            </w:pPr>
            <w:r>
              <w:t>312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8E1A8" w14:textId="1389BD4C" w:rsidR="00D3682A" w:rsidRDefault="00D3682A" w:rsidP="00116757">
            <w:pPr>
              <w:jc w:val="center"/>
            </w:pPr>
            <w:r>
              <w:t>HLA-</w:t>
            </w:r>
            <w:r>
              <w:rPr>
                <w:rFonts w:hint="eastAsia"/>
              </w:rPr>
              <w:t>DRB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5ACA5" w14:textId="0F50B008" w:rsidR="00D3682A" w:rsidRDefault="00D3682A" w:rsidP="00116757">
            <w:pPr>
              <w:jc w:val="center"/>
            </w:pPr>
            <w:r>
              <w:t>11</w:t>
            </w:r>
            <w:r>
              <w:rPr>
                <w:rFonts w:hint="eastAsia"/>
              </w:rPr>
              <w:t>9</w:t>
            </w:r>
            <w:r>
              <w:t>3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CFBC6" w14:textId="01313AE7" w:rsidR="00D3682A" w:rsidRDefault="00084421" w:rsidP="00116757">
            <w:pPr>
              <w:jc w:val="center"/>
            </w:pPr>
            <w:r>
              <w:rPr>
                <w:rFonts w:hint="eastAsia"/>
              </w:rPr>
              <w:t>0.0006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3BFDB" w14:textId="7F32CA3C" w:rsidR="00D3682A" w:rsidRDefault="00D3682A" w:rsidP="00116757">
            <w:pPr>
              <w:jc w:val="center"/>
            </w:pPr>
            <w:r>
              <w:t>Dow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4281A" w14:textId="5AE24155" w:rsidR="00D3682A" w:rsidRDefault="00116757" w:rsidP="00116757">
            <w:pPr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F50FD3" w14:paraId="0038EECE" w14:textId="77777777" w:rsidTr="0011675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70974" w14:textId="5A8559B4" w:rsidR="00084421" w:rsidRPr="00116757" w:rsidRDefault="00084421" w:rsidP="00116757">
            <w:pPr>
              <w:jc w:val="center"/>
            </w:pPr>
            <w:r w:rsidRPr="00116757">
              <w:t>31</w:t>
            </w:r>
            <w:r w:rsidRPr="00116757">
              <w:rPr>
                <w:rFonts w:hint="eastAsia"/>
              </w:rPr>
              <w:t>1</w:t>
            </w:r>
            <w:r w:rsidRPr="00116757">
              <w:t>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2A923" w14:textId="44DBD4A8" w:rsidR="00084421" w:rsidRDefault="00084421" w:rsidP="00116757">
            <w:pPr>
              <w:jc w:val="center"/>
            </w:pPr>
            <w:r>
              <w:t>HLA-D</w:t>
            </w:r>
            <w:r>
              <w:rPr>
                <w:rFonts w:hint="eastAsia"/>
              </w:rPr>
              <w:t>QA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FA99D" w14:textId="266FCE22" w:rsidR="00084421" w:rsidRDefault="00084421" w:rsidP="00116757">
            <w:pPr>
              <w:jc w:val="center"/>
            </w:pPr>
            <w:r>
              <w:t>11</w:t>
            </w:r>
            <w:r>
              <w:rPr>
                <w:rFonts w:hint="eastAsia"/>
              </w:rPr>
              <w:t>5</w:t>
            </w:r>
            <w:r>
              <w:t>2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AB64B" w14:textId="70394535" w:rsidR="00084421" w:rsidRDefault="00084421" w:rsidP="00116757">
            <w:pPr>
              <w:jc w:val="center"/>
            </w:pPr>
            <w:r>
              <w:rPr>
                <w:rFonts w:hint="eastAsia"/>
              </w:rPr>
              <w:t>0.0</w:t>
            </w:r>
            <w:r w:rsidR="00057CC1">
              <w:rPr>
                <w:rFonts w:hint="eastAsia"/>
              </w:rPr>
              <w:t>56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00EF3" w14:textId="075D53E9" w:rsidR="00084421" w:rsidRDefault="00084421" w:rsidP="00116757">
            <w:pPr>
              <w:jc w:val="center"/>
            </w:pPr>
            <w:r>
              <w:t>Dow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A407E" w14:textId="46EB39AD" w:rsidR="00084421" w:rsidRDefault="00116757" w:rsidP="00116757">
            <w:pPr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F50FD3" w14:paraId="3CEB4948" w14:textId="77777777" w:rsidTr="0011675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DFDD3" w14:textId="2268B83C" w:rsidR="00084421" w:rsidRPr="00116757" w:rsidRDefault="00084421" w:rsidP="00116757">
            <w:pPr>
              <w:jc w:val="center"/>
            </w:pPr>
            <w:r w:rsidRPr="00116757">
              <w:t>28342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F48D8" w14:textId="26709E2E" w:rsidR="00084421" w:rsidRDefault="00084421" w:rsidP="00116757">
            <w:pPr>
              <w:jc w:val="center"/>
            </w:pPr>
            <w:r>
              <w:t>CLEC9A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A4961" w14:textId="49711005" w:rsidR="00084421" w:rsidRDefault="00084421" w:rsidP="00116757">
            <w:pPr>
              <w:jc w:val="center"/>
            </w:pPr>
            <w:r>
              <w:t>1673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DEFF2" w14:textId="2039503F" w:rsidR="00084421" w:rsidRDefault="00084421" w:rsidP="00116757">
            <w:pPr>
              <w:jc w:val="center"/>
            </w:pPr>
            <w:r>
              <w:rPr>
                <w:rFonts w:hint="eastAsia"/>
              </w:rPr>
              <w:t>0.0</w:t>
            </w:r>
            <w:r w:rsidR="00057CC1">
              <w:rPr>
                <w:rFonts w:hint="eastAsia"/>
              </w:rPr>
              <w:t>776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AEB5C" w14:textId="067C028B" w:rsidR="00084421" w:rsidRDefault="00084421" w:rsidP="00116757">
            <w:pPr>
              <w:jc w:val="center"/>
            </w:pPr>
            <w:r>
              <w:t>Dow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3F719" w14:textId="0066193B" w:rsidR="00084421" w:rsidRDefault="00116757" w:rsidP="00116757">
            <w:pPr>
              <w:jc w:val="center"/>
            </w:pPr>
            <w:r w:rsidRPr="00116757">
              <w:rPr>
                <w:rFonts w:hint="eastAsia"/>
              </w:rPr>
              <w:t>1.600792e-06</w:t>
            </w:r>
          </w:p>
        </w:tc>
      </w:tr>
      <w:tr w:rsidR="00F50FD3" w14:paraId="1E1058D5" w14:textId="77777777" w:rsidTr="0011675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728C6" w14:textId="5E7A42CB" w:rsidR="00084421" w:rsidRPr="00116757" w:rsidRDefault="00084421" w:rsidP="00116757">
            <w:pPr>
              <w:jc w:val="center"/>
            </w:pPr>
            <w:r w:rsidRPr="00116757">
              <w:t>477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3F0B2" w14:textId="13615DB6" w:rsidR="00084421" w:rsidRDefault="00084421" w:rsidP="00116757">
            <w:pPr>
              <w:jc w:val="center"/>
            </w:pPr>
            <w:r>
              <w:t>NFATC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5C26B" w14:textId="1954BB2D" w:rsidR="00084421" w:rsidRDefault="00084421" w:rsidP="00116757">
            <w:pPr>
              <w:jc w:val="center"/>
            </w:pPr>
            <w:r>
              <w:t>5672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0501F" w14:textId="1037ADEA" w:rsidR="00084421" w:rsidRDefault="00084421" w:rsidP="00116757">
            <w:pPr>
              <w:jc w:val="center"/>
            </w:pPr>
            <w:r>
              <w:rPr>
                <w:rFonts w:hint="eastAsia"/>
              </w:rPr>
              <w:t>0.</w:t>
            </w:r>
            <w:r w:rsidR="00057CC1">
              <w:rPr>
                <w:rFonts w:hint="eastAsia"/>
              </w:rPr>
              <w:t>0953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E9984" w14:textId="4F389B0B" w:rsidR="00084421" w:rsidRDefault="00084421" w:rsidP="00116757">
            <w:pPr>
              <w:jc w:val="center"/>
            </w:pPr>
            <w:r>
              <w:t>Dow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4384B" w14:textId="67E2974A" w:rsidR="00084421" w:rsidRDefault="00116757" w:rsidP="00116757">
            <w:pPr>
              <w:jc w:val="center"/>
            </w:pPr>
            <w:r w:rsidRPr="00116757">
              <w:rPr>
                <w:rFonts w:hint="eastAsia"/>
              </w:rPr>
              <w:t>3.1892e-05</w:t>
            </w:r>
          </w:p>
        </w:tc>
      </w:tr>
      <w:tr w:rsidR="00F50FD3" w14:paraId="5B11219E" w14:textId="77777777" w:rsidTr="0011675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B6EAD" w14:textId="037A47C7" w:rsidR="00084421" w:rsidRPr="00116757" w:rsidRDefault="00084421" w:rsidP="00116757">
            <w:pPr>
              <w:jc w:val="center"/>
            </w:pPr>
            <w:r w:rsidRPr="00116757">
              <w:t>1102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1AC21" w14:textId="0520599D" w:rsidR="00084421" w:rsidRDefault="00084421" w:rsidP="00116757">
            <w:pPr>
              <w:jc w:val="center"/>
            </w:pPr>
            <w:r>
              <w:t>LILRA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53A30" w14:textId="451A97FA" w:rsidR="00084421" w:rsidRDefault="00084421" w:rsidP="00116757">
            <w:pPr>
              <w:jc w:val="center"/>
            </w:pPr>
            <w:r>
              <w:t>1651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6393A" w14:textId="26B6C186" w:rsidR="00084421" w:rsidRDefault="00084421" w:rsidP="00116757">
            <w:pPr>
              <w:jc w:val="center"/>
            </w:pPr>
            <w:r>
              <w:rPr>
                <w:rFonts w:hint="eastAsia"/>
              </w:rPr>
              <w:t>0.10</w:t>
            </w:r>
            <w:r w:rsidR="00057CC1">
              <w:rPr>
                <w:rFonts w:hint="eastAsia"/>
              </w:rPr>
              <w:t>34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E2E3B" w14:textId="0274AF61" w:rsidR="00084421" w:rsidRDefault="00084421" w:rsidP="00116757">
            <w:pPr>
              <w:jc w:val="center"/>
            </w:pPr>
            <w:r>
              <w:t>Dow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03DD7" w14:textId="7AD2EE30" w:rsidR="00084421" w:rsidRDefault="00116757" w:rsidP="00116757">
            <w:pPr>
              <w:jc w:val="center"/>
            </w:pPr>
            <w:r w:rsidRPr="00116757">
              <w:rPr>
                <w:rFonts w:hint="eastAsia"/>
              </w:rPr>
              <w:t>7.8059e-92</w:t>
            </w:r>
          </w:p>
        </w:tc>
      </w:tr>
      <w:tr w:rsidR="00F50FD3" w14:paraId="43D86140" w14:textId="77777777" w:rsidTr="0011675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3934C" w14:textId="5178C812" w:rsidR="00084421" w:rsidRPr="00116757" w:rsidRDefault="00084421" w:rsidP="00116757">
            <w:pPr>
              <w:jc w:val="center"/>
            </w:pPr>
            <w:r w:rsidRPr="00116757">
              <w:t>46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6AFD7" w14:textId="21A03E59" w:rsidR="00084421" w:rsidRDefault="00084421" w:rsidP="00116757">
            <w:pPr>
              <w:jc w:val="center"/>
            </w:pPr>
            <w:r>
              <w:t>SERPINC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48DCB" w14:textId="1B84A4B7" w:rsidR="00084421" w:rsidRDefault="00084421" w:rsidP="00116757">
            <w:pPr>
              <w:jc w:val="center"/>
            </w:pPr>
            <w:r>
              <w:t>1599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0718D" w14:textId="4505A17D" w:rsidR="00084421" w:rsidRDefault="00084421" w:rsidP="00116757">
            <w:pPr>
              <w:jc w:val="center"/>
            </w:pPr>
            <w:r>
              <w:rPr>
                <w:rFonts w:hint="eastAsia"/>
              </w:rPr>
              <w:t>0.1</w:t>
            </w:r>
            <w:r w:rsidR="00057CC1">
              <w:rPr>
                <w:rFonts w:hint="eastAsia"/>
              </w:rPr>
              <w:t>165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0E8AB" w14:textId="5443B0E5" w:rsidR="00084421" w:rsidRDefault="00084421" w:rsidP="00116757">
            <w:pPr>
              <w:jc w:val="center"/>
            </w:pPr>
            <w:r>
              <w:t>Dow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AB5AD" w14:textId="09089CC7" w:rsidR="00084421" w:rsidRDefault="00116757" w:rsidP="00116757">
            <w:pPr>
              <w:jc w:val="center"/>
            </w:pPr>
            <w:r w:rsidRPr="00116757">
              <w:rPr>
                <w:rFonts w:hint="eastAsia"/>
              </w:rPr>
              <w:t>0.000330878</w:t>
            </w:r>
          </w:p>
        </w:tc>
      </w:tr>
      <w:tr w:rsidR="00F50FD3" w14:paraId="5A29194A" w14:textId="77777777" w:rsidTr="00116757">
        <w:trPr>
          <w:jc w:val="center"/>
        </w:trPr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79EF4" w14:textId="43E62B37" w:rsidR="00084421" w:rsidRPr="00116757" w:rsidRDefault="00084421" w:rsidP="00116757">
            <w:pPr>
              <w:jc w:val="center"/>
            </w:pPr>
            <w:r w:rsidRPr="00116757">
              <w:t>524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9D427" w14:textId="7014B7A4" w:rsidR="00084421" w:rsidRDefault="00084421" w:rsidP="00116757">
            <w:pPr>
              <w:jc w:val="center"/>
            </w:pPr>
            <w:r>
              <w:t>ABCB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CAA05" w14:textId="65D60689" w:rsidR="00084421" w:rsidRDefault="00084421" w:rsidP="00116757">
            <w:pPr>
              <w:jc w:val="center"/>
            </w:pPr>
            <w:r>
              <w:t>3988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35118" w14:textId="79440080" w:rsidR="00084421" w:rsidRDefault="00084421" w:rsidP="00116757">
            <w:pPr>
              <w:jc w:val="center"/>
            </w:pPr>
            <w:r>
              <w:rPr>
                <w:rFonts w:hint="eastAsia"/>
              </w:rPr>
              <w:t>0.21</w:t>
            </w:r>
            <w:r w:rsidR="00057CC1">
              <w:rPr>
                <w:rFonts w:hint="eastAsia"/>
              </w:rPr>
              <w:t>29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ABFF1" w14:textId="60C92FCD" w:rsidR="00084421" w:rsidRDefault="00084421" w:rsidP="00116757">
            <w:pPr>
              <w:jc w:val="center"/>
            </w:pPr>
            <w:r>
              <w:t>Dow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23932" w14:textId="2A734327" w:rsidR="00084421" w:rsidRDefault="00116757" w:rsidP="00116757">
            <w:pPr>
              <w:jc w:val="center"/>
            </w:pPr>
            <w:r w:rsidRPr="00116757">
              <w:rPr>
                <w:rFonts w:hint="eastAsia"/>
              </w:rPr>
              <w:t>2.59226e-47</w:t>
            </w:r>
          </w:p>
        </w:tc>
      </w:tr>
      <w:tr w:rsidR="00F50FD3" w14:paraId="307D2C3F" w14:textId="77777777" w:rsidTr="00116757">
        <w:trPr>
          <w:jc w:val="center"/>
        </w:trPr>
        <w:tc>
          <w:tcPr>
            <w:tcW w:w="1118" w:type="dxa"/>
            <w:tcBorders>
              <w:top w:val="nil"/>
              <w:left w:val="nil"/>
              <w:right w:val="nil"/>
            </w:tcBorders>
            <w:vAlign w:val="center"/>
          </w:tcPr>
          <w:p w14:paraId="75BC1BD3" w14:textId="213BB918" w:rsidR="00084421" w:rsidRPr="00116757" w:rsidRDefault="00084421" w:rsidP="00116757">
            <w:pPr>
              <w:jc w:val="center"/>
            </w:pPr>
            <w:r w:rsidRPr="00116757">
              <w:t>3120</w:t>
            </w:r>
          </w:p>
        </w:tc>
        <w:tc>
          <w:tcPr>
            <w:tcW w:w="1295" w:type="dxa"/>
            <w:tcBorders>
              <w:top w:val="nil"/>
              <w:left w:val="nil"/>
              <w:right w:val="nil"/>
            </w:tcBorders>
            <w:vAlign w:val="center"/>
          </w:tcPr>
          <w:p w14:paraId="4C8455BA" w14:textId="0B389D99" w:rsidR="00084421" w:rsidRDefault="00084421" w:rsidP="00116757">
            <w:pPr>
              <w:jc w:val="center"/>
            </w:pPr>
            <w:r>
              <w:t>HLA-DQB2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0BD9A5F4" w14:textId="16029BD3" w:rsidR="00084421" w:rsidRDefault="00084421" w:rsidP="00116757">
            <w:pPr>
              <w:jc w:val="center"/>
            </w:pPr>
            <w:r>
              <w:t>1122</w:t>
            </w:r>
          </w:p>
        </w:tc>
        <w:tc>
          <w:tcPr>
            <w:tcW w:w="1749" w:type="dxa"/>
            <w:tcBorders>
              <w:top w:val="nil"/>
              <w:left w:val="nil"/>
              <w:right w:val="nil"/>
            </w:tcBorders>
            <w:vAlign w:val="center"/>
          </w:tcPr>
          <w:p w14:paraId="37C02BE7" w14:textId="508BA630" w:rsidR="00084421" w:rsidRDefault="00084421" w:rsidP="00116757">
            <w:pPr>
              <w:jc w:val="center"/>
            </w:pPr>
            <w:r>
              <w:rPr>
                <w:rFonts w:hint="eastAsia"/>
              </w:rPr>
              <w:t>0.</w:t>
            </w:r>
            <w:r w:rsidR="00057CC1">
              <w:rPr>
                <w:rFonts w:hint="eastAsia"/>
              </w:rPr>
              <w:t>22673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6261017A" w14:textId="69678E6C" w:rsidR="00084421" w:rsidRDefault="00084421" w:rsidP="00116757">
            <w:pPr>
              <w:jc w:val="center"/>
            </w:pPr>
            <w:r>
              <w:t>Down</w:t>
            </w:r>
          </w:p>
        </w:tc>
        <w:tc>
          <w:tcPr>
            <w:tcW w:w="1497" w:type="dxa"/>
            <w:tcBorders>
              <w:top w:val="nil"/>
              <w:left w:val="nil"/>
              <w:right w:val="nil"/>
            </w:tcBorders>
            <w:vAlign w:val="center"/>
          </w:tcPr>
          <w:p w14:paraId="3E8286E1" w14:textId="22E4063D" w:rsidR="00084421" w:rsidRDefault="00116757" w:rsidP="00116757">
            <w:pPr>
              <w:jc w:val="center"/>
            </w:pPr>
            <w:r w:rsidRPr="00116757">
              <w:rPr>
                <w:rFonts w:hint="eastAsia"/>
              </w:rPr>
              <w:t>1.882362e-05</w:t>
            </w:r>
          </w:p>
        </w:tc>
      </w:tr>
    </w:tbl>
    <w:p w14:paraId="283CB933" w14:textId="77777777" w:rsidR="00554B76" w:rsidRDefault="00554B76"/>
    <w:p w14:paraId="20DDF216" w14:textId="77777777" w:rsidR="00E65B4D" w:rsidRDefault="00E65B4D"/>
    <w:p w14:paraId="098FBCEE" w14:textId="77777777" w:rsidR="00E65B4D" w:rsidRDefault="00E65B4D"/>
    <w:p w14:paraId="0EBE1C46" w14:textId="77777777" w:rsidR="00E65B4D" w:rsidRDefault="00E65B4D"/>
    <w:p w14:paraId="0EE2EFCE" w14:textId="77777777" w:rsidR="00E65B4D" w:rsidRDefault="00E65B4D">
      <w:pPr>
        <w:rPr>
          <w:rFonts w:hint="eastAsia"/>
        </w:rPr>
      </w:pPr>
    </w:p>
    <w:sectPr w:rsidR="00E65B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31954" w14:textId="77777777" w:rsidR="0064635E" w:rsidRDefault="0064635E" w:rsidP="00C500AB">
      <w:r>
        <w:separator/>
      </w:r>
    </w:p>
  </w:endnote>
  <w:endnote w:type="continuationSeparator" w:id="0">
    <w:p w14:paraId="26D13AC2" w14:textId="77777777" w:rsidR="0064635E" w:rsidRDefault="0064635E" w:rsidP="00C50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92C4A3" w14:textId="77777777" w:rsidR="0064635E" w:rsidRDefault="0064635E" w:rsidP="00C500AB">
      <w:r>
        <w:separator/>
      </w:r>
    </w:p>
  </w:footnote>
  <w:footnote w:type="continuationSeparator" w:id="0">
    <w:p w14:paraId="47A96A0D" w14:textId="77777777" w:rsidR="0064635E" w:rsidRDefault="0064635E" w:rsidP="00C500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AQlNjMwNzY1MTcyUdpeDU4uLM/DyQAtNaAJl2u2MsAAAA"/>
  </w:docVars>
  <w:rsids>
    <w:rsidRoot w:val="008D0D7D"/>
    <w:rsid w:val="00057CC1"/>
    <w:rsid w:val="00084421"/>
    <w:rsid w:val="00116757"/>
    <w:rsid w:val="00137F74"/>
    <w:rsid w:val="001F6DAC"/>
    <w:rsid w:val="002C27FB"/>
    <w:rsid w:val="002F5E53"/>
    <w:rsid w:val="00401A7D"/>
    <w:rsid w:val="004655CD"/>
    <w:rsid w:val="004E1B50"/>
    <w:rsid w:val="0052334C"/>
    <w:rsid w:val="00554B76"/>
    <w:rsid w:val="005767AE"/>
    <w:rsid w:val="00597B95"/>
    <w:rsid w:val="005E733E"/>
    <w:rsid w:val="006012F3"/>
    <w:rsid w:val="0064635E"/>
    <w:rsid w:val="00657469"/>
    <w:rsid w:val="006F052B"/>
    <w:rsid w:val="0072386C"/>
    <w:rsid w:val="007340F3"/>
    <w:rsid w:val="00756C98"/>
    <w:rsid w:val="008001C1"/>
    <w:rsid w:val="008024A3"/>
    <w:rsid w:val="00853EF2"/>
    <w:rsid w:val="00854FEF"/>
    <w:rsid w:val="008D0D7D"/>
    <w:rsid w:val="008D67A2"/>
    <w:rsid w:val="00953427"/>
    <w:rsid w:val="00987D7E"/>
    <w:rsid w:val="009C7FC4"/>
    <w:rsid w:val="00A40E14"/>
    <w:rsid w:val="00AB5138"/>
    <w:rsid w:val="00AE78B7"/>
    <w:rsid w:val="00B65755"/>
    <w:rsid w:val="00B9570F"/>
    <w:rsid w:val="00C412C1"/>
    <w:rsid w:val="00C500AB"/>
    <w:rsid w:val="00C943DE"/>
    <w:rsid w:val="00D25C1B"/>
    <w:rsid w:val="00D27315"/>
    <w:rsid w:val="00D3682A"/>
    <w:rsid w:val="00DF5311"/>
    <w:rsid w:val="00E1362E"/>
    <w:rsid w:val="00E40C7A"/>
    <w:rsid w:val="00E65B4D"/>
    <w:rsid w:val="00E70308"/>
    <w:rsid w:val="00E72382"/>
    <w:rsid w:val="00EA2E63"/>
    <w:rsid w:val="00F50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E7CEE8"/>
  <w15:chartTrackingRefBased/>
  <w15:docId w15:val="{AC63BE1E-628D-448C-BCBA-55CB8B562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00AB"/>
    <w:pPr>
      <w:widowControl w:val="0"/>
      <w:jc w:val="both"/>
    </w:pPr>
    <w:rPr>
      <w:rFonts w:ascii="Times New Roman" w:hAnsi="Times New Roman"/>
      <w:szCs w:val="21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rsid w:val="008D0D7D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  <w14:ligatures w14:val="non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D0D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14:ligatures w14:val="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D0D7D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14:ligatures w14:val="none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D0D7D"/>
    <w:pPr>
      <w:keepNext/>
      <w:keepLines/>
      <w:spacing w:before="80" w:after="40"/>
      <w:outlineLvl w:val="3"/>
    </w:pPr>
    <w:rPr>
      <w:rFonts w:asciiTheme="minorHAnsi" w:hAnsiTheme="minorHAnsi" w:cstheme="majorBidi"/>
      <w:color w:val="2F5496" w:themeColor="accent1" w:themeShade="BF"/>
      <w:sz w:val="28"/>
      <w:szCs w:val="28"/>
      <w14:ligatures w14:val="none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D0D7D"/>
    <w:pPr>
      <w:keepNext/>
      <w:keepLines/>
      <w:spacing w:before="80" w:after="40"/>
      <w:outlineLvl w:val="4"/>
    </w:pPr>
    <w:rPr>
      <w:rFonts w:asciiTheme="minorHAnsi" w:hAnsiTheme="minorHAnsi" w:cstheme="majorBidi"/>
      <w:color w:val="2F5496" w:themeColor="accent1" w:themeShade="BF"/>
      <w:sz w:val="24"/>
      <w:szCs w:val="24"/>
      <w14:ligatures w14:val="non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D0D7D"/>
    <w:pPr>
      <w:keepNext/>
      <w:keepLines/>
      <w:spacing w:before="40"/>
      <w:outlineLvl w:val="5"/>
    </w:pPr>
    <w:rPr>
      <w:rFonts w:asciiTheme="minorHAnsi" w:hAnsiTheme="minorHAnsi" w:cstheme="majorBidi"/>
      <w:b/>
      <w:bCs/>
      <w:color w:val="2F5496" w:themeColor="accent1" w:themeShade="BF"/>
      <w:szCs w:val="22"/>
      <w14:ligatures w14:val="none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D0D7D"/>
    <w:pPr>
      <w:keepNext/>
      <w:keepLines/>
      <w:spacing w:before="40"/>
      <w:outlineLvl w:val="6"/>
    </w:pPr>
    <w:rPr>
      <w:rFonts w:asciiTheme="minorHAnsi" w:hAnsiTheme="minorHAnsi" w:cstheme="majorBidi"/>
      <w:b/>
      <w:bCs/>
      <w:color w:val="595959" w:themeColor="text1" w:themeTint="A6"/>
      <w:szCs w:val="22"/>
      <w14:ligatures w14:val="none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D0D7D"/>
    <w:pPr>
      <w:keepNext/>
      <w:keepLines/>
      <w:outlineLvl w:val="7"/>
    </w:pPr>
    <w:rPr>
      <w:rFonts w:asciiTheme="minorHAnsi" w:hAnsiTheme="minorHAnsi" w:cstheme="majorBidi"/>
      <w:color w:val="595959" w:themeColor="text1" w:themeTint="A6"/>
      <w:szCs w:val="22"/>
      <w14:ligatures w14:val="none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D0D7D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  <w:szCs w:val="22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D0D7D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D0D7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D0D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D0D7D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D0D7D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8D0D7D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D0D7D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D0D7D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D0D7D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D0D7D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a4">
    <w:name w:val="标题 字符"/>
    <w:basedOn w:val="a0"/>
    <w:link w:val="a3"/>
    <w:uiPriority w:val="10"/>
    <w:rsid w:val="008D0D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D0D7D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none"/>
    </w:rPr>
  </w:style>
  <w:style w:type="character" w:customStyle="1" w:styleId="a6">
    <w:name w:val="副标题 字符"/>
    <w:basedOn w:val="a0"/>
    <w:link w:val="a5"/>
    <w:uiPriority w:val="11"/>
    <w:rsid w:val="008D0D7D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D0D7D"/>
    <w:pPr>
      <w:spacing w:before="160" w:after="160"/>
      <w:jc w:val="center"/>
    </w:pPr>
    <w:rPr>
      <w:rFonts w:asciiTheme="minorHAnsi" w:hAnsiTheme="minorHAnsi"/>
      <w:i/>
      <w:iCs/>
      <w:color w:val="404040" w:themeColor="text1" w:themeTint="BF"/>
      <w:szCs w:val="22"/>
      <w14:ligatures w14:val="none"/>
    </w:rPr>
  </w:style>
  <w:style w:type="character" w:customStyle="1" w:styleId="a8">
    <w:name w:val="引用 字符"/>
    <w:basedOn w:val="a0"/>
    <w:link w:val="a7"/>
    <w:uiPriority w:val="29"/>
    <w:rsid w:val="008D0D7D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D0D7D"/>
    <w:pPr>
      <w:ind w:left="720"/>
      <w:contextualSpacing/>
    </w:pPr>
    <w:rPr>
      <w:rFonts w:asciiTheme="minorHAnsi" w:hAnsiTheme="minorHAnsi"/>
      <w:szCs w:val="22"/>
      <w14:ligatures w14:val="none"/>
    </w:rPr>
  </w:style>
  <w:style w:type="character" w:styleId="aa">
    <w:name w:val="Intense Emphasis"/>
    <w:basedOn w:val="a0"/>
    <w:uiPriority w:val="21"/>
    <w:qFormat/>
    <w:rsid w:val="008D0D7D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D0D7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2F5496" w:themeColor="accent1" w:themeShade="BF"/>
      <w:szCs w:val="22"/>
      <w14:ligatures w14:val="none"/>
    </w:rPr>
  </w:style>
  <w:style w:type="character" w:customStyle="1" w:styleId="ac">
    <w:name w:val="明显引用 字符"/>
    <w:basedOn w:val="a0"/>
    <w:link w:val="ab"/>
    <w:uiPriority w:val="30"/>
    <w:rsid w:val="008D0D7D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8D0D7D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C500AB"/>
    <w:pPr>
      <w:tabs>
        <w:tab w:val="center" w:pos="4153"/>
        <w:tab w:val="right" w:pos="8306"/>
      </w:tabs>
      <w:snapToGrid w:val="0"/>
      <w:jc w:val="center"/>
    </w:pPr>
    <w:rPr>
      <w:rFonts w:asciiTheme="minorHAnsi" w:hAnsiTheme="minorHAnsi"/>
      <w:sz w:val="18"/>
      <w:szCs w:val="18"/>
      <w14:ligatures w14:val="none"/>
    </w:rPr>
  </w:style>
  <w:style w:type="character" w:customStyle="1" w:styleId="af">
    <w:name w:val="页眉 字符"/>
    <w:basedOn w:val="a0"/>
    <w:link w:val="ae"/>
    <w:uiPriority w:val="99"/>
    <w:rsid w:val="00C500AB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C500AB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/>
      <w:sz w:val="18"/>
      <w:szCs w:val="18"/>
      <w14:ligatures w14:val="none"/>
    </w:rPr>
  </w:style>
  <w:style w:type="character" w:customStyle="1" w:styleId="af1">
    <w:name w:val="页脚 字符"/>
    <w:basedOn w:val="a0"/>
    <w:link w:val="af0"/>
    <w:uiPriority w:val="99"/>
    <w:rsid w:val="00C500AB"/>
    <w:rPr>
      <w:sz w:val="18"/>
      <w:szCs w:val="18"/>
    </w:rPr>
  </w:style>
  <w:style w:type="table" w:styleId="af2">
    <w:name w:val="Table Grid"/>
    <w:basedOn w:val="a1"/>
    <w:uiPriority w:val="59"/>
    <w:qFormat/>
    <w:rsid w:val="00C500AB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384</Words>
  <Characters>2191</Characters>
  <Application>Microsoft Office Word</Application>
  <DocSecurity>0</DocSecurity>
  <Lines>18</Lines>
  <Paragraphs>5</Paragraphs>
  <ScaleCrop>false</ScaleCrop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世界 羡</dc:creator>
  <cp:keywords/>
  <dc:description/>
  <cp:lastModifiedBy>世界 羡</cp:lastModifiedBy>
  <cp:revision>18</cp:revision>
  <dcterms:created xsi:type="dcterms:W3CDTF">2026-02-20T11:30:00Z</dcterms:created>
  <dcterms:modified xsi:type="dcterms:W3CDTF">2026-03-09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8851ee-1442-435c-acf9-33203e1ce8f5</vt:lpwstr>
  </property>
</Properties>
</file>